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4C8E661" w14:textId="77777777" w:rsidR="00C1132D" w:rsidRPr="0051472D" w:rsidRDefault="00F9264E" w:rsidP="00F9264E">
      <w:pPr>
        <w:jc w:val="right"/>
        <w:rPr>
          <w:szCs w:val="24"/>
        </w:rPr>
      </w:pPr>
      <w:r w:rsidRPr="0051472D">
        <w:rPr>
          <w:szCs w:val="24"/>
        </w:rPr>
        <w:t>William Pembleton</w:t>
      </w:r>
    </w:p>
    <w:p w14:paraId="5A3B0C80" w14:textId="7F915861" w:rsidR="00F9264E" w:rsidRPr="0051472D" w:rsidRDefault="00F9264E" w:rsidP="00F9264E">
      <w:pPr>
        <w:jc w:val="right"/>
        <w:rPr>
          <w:szCs w:val="24"/>
        </w:rPr>
      </w:pPr>
      <w:r w:rsidRPr="0051472D">
        <w:rPr>
          <w:szCs w:val="24"/>
        </w:rPr>
        <w:t>John Doucette</w:t>
      </w:r>
    </w:p>
    <w:p w14:paraId="05F86C04" w14:textId="1233D1AA" w:rsidR="00F9264E" w:rsidRPr="0051472D" w:rsidRDefault="00F9264E" w:rsidP="00F9264E">
      <w:pPr>
        <w:jc w:val="right"/>
        <w:rPr>
          <w:szCs w:val="24"/>
        </w:rPr>
      </w:pPr>
      <w:r w:rsidRPr="0051472D">
        <w:rPr>
          <w:szCs w:val="24"/>
        </w:rPr>
        <w:t xml:space="preserve">Data Mining </w:t>
      </w:r>
      <w:r w:rsidR="009D54AD" w:rsidRPr="0051472D">
        <w:rPr>
          <w:szCs w:val="24"/>
        </w:rPr>
        <w:t>&amp; Machine Learning</w:t>
      </w:r>
    </w:p>
    <w:p w14:paraId="68FF29D1" w14:textId="064456D1" w:rsidR="009D54AD" w:rsidRPr="0051472D" w:rsidRDefault="009D54AD" w:rsidP="00F9264E">
      <w:pPr>
        <w:jc w:val="right"/>
        <w:rPr>
          <w:szCs w:val="24"/>
        </w:rPr>
      </w:pPr>
      <w:r w:rsidRPr="0051472D">
        <w:rPr>
          <w:szCs w:val="24"/>
        </w:rPr>
        <w:t>October 6, 2018</w:t>
      </w:r>
    </w:p>
    <w:p w14:paraId="06C3376B" w14:textId="7FC31FD1" w:rsidR="009D54AD" w:rsidRPr="0051472D" w:rsidRDefault="009D54AD" w:rsidP="009D54AD">
      <w:pPr>
        <w:jc w:val="center"/>
        <w:rPr>
          <w:szCs w:val="24"/>
        </w:rPr>
      </w:pPr>
      <w:bookmarkStart w:id="0" w:name="_GoBack"/>
      <w:bookmarkEnd w:id="0"/>
      <w:r w:rsidRPr="0051472D">
        <w:rPr>
          <w:b/>
          <w:szCs w:val="24"/>
          <w:u w:val="single"/>
        </w:rPr>
        <w:t>Stack Overflow Developer Survey 2018</w:t>
      </w:r>
    </w:p>
    <w:p w14:paraId="2DE2818C" w14:textId="7859E96D" w:rsidR="0008688F" w:rsidRPr="0051472D" w:rsidRDefault="00CF0633" w:rsidP="004E2E47">
      <w:pPr>
        <w:ind w:firstLine="720"/>
        <w:rPr>
          <w:szCs w:val="24"/>
        </w:rPr>
      </w:pPr>
      <w:r w:rsidRPr="0051472D">
        <w:rPr>
          <w:szCs w:val="24"/>
        </w:rPr>
        <w:t xml:space="preserve">Stack Overflow did a survey of people who use their </w:t>
      </w:r>
      <w:r w:rsidR="004E2E47" w:rsidRPr="0051472D">
        <w:rPr>
          <w:szCs w:val="24"/>
        </w:rPr>
        <w:t>site.</w:t>
      </w:r>
      <w:r w:rsidR="0008688F" w:rsidRPr="0051472D">
        <w:rPr>
          <w:szCs w:val="24"/>
        </w:rPr>
        <w:t xml:space="preserve"> In the </w:t>
      </w:r>
      <w:r w:rsidR="0059298B" w:rsidRPr="0051472D">
        <w:rPr>
          <w:szCs w:val="24"/>
        </w:rPr>
        <w:t>survey</w:t>
      </w:r>
      <w:r w:rsidR="0008688F" w:rsidRPr="0051472D">
        <w:rPr>
          <w:szCs w:val="24"/>
        </w:rPr>
        <w:t xml:space="preserve"> they asked a little over 100 questions</w:t>
      </w:r>
      <w:r w:rsidR="002D2BC8" w:rsidRPr="0051472D">
        <w:rPr>
          <w:szCs w:val="24"/>
        </w:rPr>
        <w:t>.</w:t>
      </w:r>
      <w:r w:rsidR="00FE324D" w:rsidRPr="0051472D">
        <w:rPr>
          <w:szCs w:val="24"/>
        </w:rPr>
        <w:t xml:space="preserve"> </w:t>
      </w:r>
      <w:r w:rsidR="004E2E47" w:rsidRPr="0051472D">
        <w:rPr>
          <w:szCs w:val="24"/>
        </w:rPr>
        <w:t>I’m interested in seeing if and what the correlations are between the questions</w:t>
      </w:r>
      <w:r w:rsidR="00061832" w:rsidRPr="0051472D">
        <w:rPr>
          <w:szCs w:val="24"/>
        </w:rPr>
        <w:t>.</w:t>
      </w:r>
    </w:p>
    <w:p w14:paraId="7BA88132" w14:textId="0CFA3DAE" w:rsidR="009D54AD" w:rsidRPr="0051472D" w:rsidRDefault="00061832" w:rsidP="004E2E47">
      <w:pPr>
        <w:ind w:firstLine="720"/>
        <w:rPr>
          <w:szCs w:val="24"/>
        </w:rPr>
      </w:pPr>
      <w:r w:rsidRPr="0051472D">
        <w:rPr>
          <w:szCs w:val="24"/>
        </w:rPr>
        <w:t xml:space="preserve"> For instance, they asked </w:t>
      </w:r>
      <w:r w:rsidR="00933275" w:rsidRPr="0051472D">
        <w:rPr>
          <w:szCs w:val="24"/>
        </w:rPr>
        <w:t xml:space="preserve">questions like </w:t>
      </w:r>
      <w:r w:rsidRPr="0051472D">
        <w:rPr>
          <w:szCs w:val="24"/>
        </w:rPr>
        <w:t xml:space="preserve">“How satisfied are you with your current job?” and </w:t>
      </w:r>
      <w:r w:rsidR="000E252B" w:rsidRPr="0051472D">
        <w:rPr>
          <w:szCs w:val="24"/>
        </w:rPr>
        <w:t>“</w:t>
      </w:r>
      <w:r w:rsidR="00165C76" w:rsidRPr="0051472D">
        <w:rPr>
          <w:szCs w:val="24"/>
        </w:rPr>
        <w:t>On a typical day, how much time do you spend outside?</w:t>
      </w:r>
      <w:r w:rsidR="006C1EC7" w:rsidRPr="0051472D">
        <w:rPr>
          <w:szCs w:val="24"/>
        </w:rPr>
        <w:t>”.</w:t>
      </w:r>
      <w:r w:rsidR="002D2BC8" w:rsidRPr="0051472D">
        <w:rPr>
          <w:szCs w:val="24"/>
        </w:rPr>
        <w:t xml:space="preserve"> </w:t>
      </w:r>
      <w:r w:rsidR="00933275" w:rsidRPr="0051472D">
        <w:rPr>
          <w:szCs w:val="24"/>
        </w:rPr>
        <w:t xml:space="preserve">I’m interested in seeing what the correlations between answers </w:t>
      </w:r>
      <w:r w:rsidR="00FE324D" w:rsidRPr="0051472D">
        <w:rPr>
          <w:szCs w:val="24"/>
        </w:rPr>
        <w:t>are,</w:t>
      </w:r>
      <w:r w:rsidR="00933275" w:rsidRPr="0051472D">
        <w:rPr>
          <w:szCs w:val="24"/>
        </w:rPr>
        <w:t xml:space="preserve"> but </w:t>
      </w:r>
      <w:r w:rsidR="00C21EC2" w:rsidRPr="0051472D">
        <w:rPr>
          <w:szCs w:val="24"/>
        </w:rPr>
        <w:t xml:space="preserve">I’m really interested in is seeing how Job Satisfaction relates to variables </w:t>
      </w:r>
      <w:r w:rsidR="00203D92" w:rsidRPr="0051472D">
        <w:rPr>
          <w:szCs w:val="24"/>
        </w:rPr>
        <w:t xml:space="preserve">like </w:t>
      </w:r>
      <w:r w:rsidR="00E95F56">
        <w:rPr>
          <w:szCs w:val="24"/>
        </w:rPr>
        <w:t>l</w:t>
      </w:r>
      <w:r w:rsidR="00203D92" w:rsidRPr="0051472D">
        <w:rPr>
          <w:szCs w:val="24"/>
        </w:rPr>
        <w:t>anguage, IDE, years spent professional coding</w:t>
      </w:r>
      <w:r w:rsidR="00FE324D" w:rsidRPr="0051472D">
        <w:rPr>
          <w:szCs w:val="24"/>
        </w:rPr>
        <w:t>,</w:t>
      </w:r>
      <w:r w:rsidR="00203D92" w:rsidRPr="0051472D">
        <w:rPr>
          <w:szCs w:val="24"/>
        </w:rPr>
        <w:t xml:space="preserve"> how often they skip meals</w:t>
      </w:r>
      <w:r w:rsidR="00FE324D" w:rsidRPr="0051472D">
        <w:rPr>
          <w:szCs w:val="24"/>
        </w:rPr>
        <w:t xml:space="preserve"> and a few others</w:t>
      </w:r>
      <w:r w:rsidR="00203D92" w:rsidRPr="0051472D">
        <w:rPr>
          <w:szCs w:val="24"/>
        </w:rPr>
        <w:t>.</w:t>
      </w:r>
    </w:p>
    <w:p w14:paraId="70B936D7" w14:textId="1D3709BE" w:rsidR="00452C54" w:rsidRPr="0051472D" w:rsidRDefault="00FE324D" w:rsidP="00452C54">
      <w:pPr>
        <w:ind w:firstLine="720"/>
        <w:rPr>
          <w:szCs w:val="24"/>
        </w:rPr>
      </w:pPr>
      <w:r w:rsidRPr="0051472D">
        <w:rPr>
          <w:szCs w:val="24"/>
        </w:rPr>
        <w:t xml:space="preserve">I chose this dataset over something more fun because </w:t>
      </w:r>
      <w:r w:rsidR="00E1517B" w:rsidRPr="0051472D">
        <w:rPr>
          <w:szCs w:val="24"/>
        </w:rPr>
        <w:t>it would provide me information about the software industry I don’t know about yet</w:t>
      </w:r>
      <w:r w:rsidR="00C21A6A" w:rsidRPr="0051472D">
        <w:rPr>
          <w:szCs w:val="24"/>
        </w:rPr>
        <w:t>.</w:t>
      </w:r>
      <w:r w:rsidR="009F3F8A" w:rsidRPr="0051472D">
        <w:rPr>
          <w:szCs w:val="24"/>
        </w:rPr>
        <w:t xml:space="preserve"> I came down to choosing between two datasets. One on trending </w:t>
      </w:r>
      <w:r w:rsidR="00F3127F" w:rsidRPr="0051472D">
        <w:rPr>
          <w:szCs w:val="24"/>
        </w:rPr>
        <w:t>Y</w:t>
      </w:r>
      <w:r w:rsidR="009F3F8A" w:rsidRPr="0051472D">
        <w:rPr>
          <w:szCs w:val="24"/>
        </w:rPr>
        <w:t>ou</w:t>
      </w:r>
      <w:r w:rsidR="00F3127F" w:rsidRPr="0051472D">
        <w:rPr>
          <w:szCs w:val="24"/>
        </w:rPr>
        <w:t>T</w:t>
      </w:r>
      <w:r w:rsidR="009F3F8A" w:rsidRPr="0051472D">
        <w:rPr>
          <w:szCs w:val="24"/>
        </w:rPr>
        <w:t xml:space="preserve">ube videos from the past months and the Stack Overflow </w:t>
      </w:r>
      <w:r w:rsidR="00F3127F" w:rsidRPr="0051472D">
        <w:rPr>
          <w:szCs w:val="24"/>
        </w:rPr>
        <w:t>dataset. My questions for the YouTube</w:t>
      </w:r>
      <w:r w:rsidR="00F524B0" w:rsidRPr="0051472D">
        <w:rPr>
          <w:szCs w:val="24"/>
        </w:rPr>
        <w:t xml:space="preserve"> dataset</w:t>
      </w:r>
      <w:r w:rsidR="00F3127F" w:rsidRPr="0051472D">
        <w:rPr>
          <w:szCs w:val="24"/>
        </w:rPr>
        <w:t xml:space="preserve"> </w:t>
      </w:r>
      <w:r w:rsidR="00F524B0" w:rsidRPr="0051472D">
        <w:rPr>
          <w:szCs w:val="24"/>
        </w:rPr>
        <w:t>would have been “What tags are common for trending videos?” or “</w:t>
      </w:r>
      <w:r w:rsidR="00AA6B25" w:rsidRPr="0051472D">
        <w:rPr>
          <w:szCs w:val="24"/>
        </w:rPr>
        <w:t>Can I predict what YouTube videos will be popular?”</w:t>
      </w:r>
      <w:r w:rsidR="00F9183B" w:rsidRPr="0051472D">
        <w:rPr>
          <w:szCs w:val="24"/>
        </w:rPr>
        <w:t xml:space="preserve">. The second question is more interesting though </w:t>
      </w:r>
      <w:r w:rsidR="00370973" w:rsidRPr="0051472D">
        <w:rPr>
          <w:szCs w:val="24"/>
        </w:rPr>
        <w:t xml:space="preserve">because I’m going to use </w:t>
      </w:r>
      <w:r w:rsidR="00F51972" w:rsidRPr="0051472D">
        <w:rPr>
          <w:szCs w:val="24"/>
        </w:rPr>
        <w:t xml:space="preserve">a supervised </w:t>
      </w:r>
      <w:r w:rsidR="000E71E1" w:rsidRPr="0051472D">
        <w:rPr>
          <w:szCs w:val="24"/>
        </w:rPr>
        <w:t>learning model</w:t>
      </w:r>
      <w:r w:rsidR="00370973" w:rsidRPr="0051472D">
        <w:rPr>
          <w:szCs w:val="24"/>
        </w:rPr>
        <w:t xml:space="preserve">. </w:t>
      </w:r>
      <w:r w:rsidR="00C14D8D" w:rsidRPr="0051472D">
        <w:rPr>
          <w:szCs w:val="24"/>
        </w:rPr>
        <w:t xml:space="preserve">However, </w:t>
      </w:r>
      <w:r w:rsidR="00370973" w:rsidRPr="0051472D">
        <w:rPr>
          <w:szCs w:val="24"/>
        </w:rPr>
        <w:t xml:space="preserve">I decided </w:t>
      </w:r>
      <w:r w:rsidR="00C14D8D" w:rsidRPr="0051472D">
        <w:rPr>
          <w:szCs w:val="24"/>
        </w:rPr>
        <w:t xml:space="preserve">to not use </w:t>
      </w:r>
      <w:r w:rsidR="00370973" w:rsidRPr="0051472D">
        <w:rPr>
          <w:szCs w:val="24"/>
        </w:rPr>
        <w:t xml:space="preserve">the YouTube dataset because I’m not going to learn something </w:t>
      </w:r>
      <w:r w:rsidR="004606BA" w:rsidRPr="0051472D">
        <w:rPr>
          <w:szCs w:val="24"/>
        </w:rPr>
        <w:t>of use to me</w:t>
      </w:r>
      <w:r w:rsidR="00370973" w:rsidRPr="0051472D">
        <w:rPr>
          <w:szCs w:val="24"/>
        </w:rPr>
        <w:t xml:space="preserve"> from it. </w:t>
      </w:r>
    </w:p>
    <w:p w14:paraId="559D9477" w14:textId="2B9D9C3E" w:rsidR="00693689" w:rsidRPr="0051472D" w:rsidRDefault="00F5054E" w:rsidP="0051472D">
      <w:pPr>
        <w:ind w:firstLine="720"/>
        <w:rPr>
          <w:szCs w:val="24"/>
        </w:rPr>
      </w:pPr>
      <w:r w:rsidRPr="0051472D">
        <w:rPr>
          <w:szCs w:val="24"/>
        </w:rPr>
        <w:t>As always</w:t>
      </w:r>
      <w:r w:rsidR="00A72AC9" w:rsidRPr="0051472D">
        <w:rPr>
          <w:szCs w:val="24"/>
        </w:rPr>
        <w:t>, some data is missing so I’m going to put in some</w:t>
      </w:r>
      <w:r w:rsidR="0041688D" w:rsidRPr="0051472D">
        <w:rPr>
          <w:szCs w:val="24"/>
        </w:rPr>
        <w:t xml:space="preserve"> type of data that my implementation of the algorithm will ignore.</w:t>
      </w:r>
      <w:r w:rsidR="004B643A" w:rsidRPr="0051472D">
        <w:rPr>
          <w:szCs w:val="24"/>
        </w:rPr>
        <w:t xml:space="preserve"> I may need to use fewer categories than what was originally applied in the data.</w:t>
      </w:r>
      <w:r w:rsidR="005B2292" w:rsidRPr="0051472D">
        <w:rPr>
          <w:szCs w:val="24"/>
        </w:rPr>
        <w:t xml:space="preserve"> So that the rules have a chance to </w:t>
      </w:r>
      <w:r w:rsidR="00FE4207" w:rsidRPr="0051472D">
        <w:rPr>
          <w:szCs w:val="24"/>
        </w:rPr>
        <w:t>pass through the filter. However</w:t>
      </w:r>
      <w:r w:rsidR="00607542" w:rsidRPr="0051472D">
        <w:rPr>
          <w:szCs w:val="24"/>
        </w:rPr>
        <w:t>,</w:t>
      </w:r>
      <w:r w:rsidR="00FE4207" w:rsidRPr="0051472D">
        <w:rPr>
          <w:szCs w:val="24"/>
        </w:rPr>
        <w:t xml:space="preserve"> I suspect I won’t need to do this</w:t>
      </w:r>
      <w:r w:rsidR="00E46B83" w:rsidRPr="0051472D">
        <w:rPr>
          <w:szCs w:val="24"/>
        </w:rPr>
        <w:t xml:space="preserve"> because there </w:t>
      </w:r>
      <w:r w:rsidR="00607542" w:rsidRPr="0051472D">
        <w:rPr>
          <w:szCs w:val="24"/>
        </w:rPr>
        <w:t>was nearly 100,000 people who filled out the survey.</w:t>
      </w:r>
      <w:r w:rsidR="0041688D" w:rsidRPr="0051472D">
        <w:rPr>
          <w:szCs w:val="24"/>
        </w:rPr>
        <w:t xml:space="preserve"> </w:t>
      </w:r>
      <w:r w:rsidR="003461EE" w:rsidRPr="0051472D">
        <w:rPr>
          <w:szCs w:val="24"/>
        </w:rPr>
        <w:t xml:space="preserve">Other than </w:t>
      </w:r>
      <w:proofErr w:type="gramStart"/>
      <w:r w:rsidR="003461EE" w:rsidRPr="0051472D">
        <w:rPr>
          <w:szCs w:val="24"/>
        </w:rPr>
        <w:t>that</w:t>
      </w:r>
      <w:proofErr w:type="gramEnd"/>
      <w:r w:rsidR="003461EE" w:rsidRPr="0051472D">
        <w:rPr>
          <w:szCs w:val="24"/>
        </w:rPr>
        <w:t xml:space="preserve"> there isn’t going to be much preprocessing that needs to be done.</w:t>
      </w:r>
      <w:r w:rsidR="0051472D">
        <w:rPr>
          <w:szCs w:val="24"/>
        </w:rPr>
        <w:t xml:space="preserve"> </w:t>
      </w:r>
      <w:r w:rsidR="00693689" w:rsidRPr="0051472D">
        <w:rPr>
          <w:szCs w:val="24"/>
        </w:rPr>
        <w:t xml:space="preserve">I’m thinking </w:t>
      </w:r>
      <w:r w:rsidR="0017727A" w:rsidRPr="0051472D">
        <w:rPr>
          <w:szCs w:val="24"/>
        </w:rPr>
        <w:t xml:space="preserve">I can use </w:t>
      </w:r>
      <w:proofErr w:type="spellStart"/>
      <w:r w:rsidR="0017727A" w:rsidRPr="0051472D">
        <w:rPr>
          <w:szCs w:val="24"/>
        </w:rPr>
        <w:t>Apriori</w:t>
      </w:r>
      <w:proofErr w:type="spellEnd"/>
      <w:r w:rsidR="0017727A" w:rsidRPr="0051472D">
        <w:rPr>
          <w:szCs w:val="24"/>
        </w:rPr>
        <w:t xml:space="preserve"> to </w:t>
      </w:r>
      <w:r w:rsidR="00455F2D" w:rsidRPr="0051472D">
        <w:rPr>
          <w:szCs w:val="24"/>
        </w:rPr>
        <w:t xml:space="preserve">answer my question. </w:t>
      </w:r>
      <w:r w:rsidR="002D12E4">
        <w:rPr>
          <w:szCs w:val="24"/>
        </w:rPr>
        <w:t xml:space="preserve">Though there might be more interesting algorithms </w:t>
      </w:r>
      <w:r w:rsidR="007B2B13">
        <w:rPr>
          <w:szCs w:val="24"/>
        </w:rPr>
        <w:t>that can answer my question that I don’t know about.</w:t>
      </w:r>
    </w:p>
    <w:sectPr w:rsidR="00693689" w:rsidRPr="0051472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Gisha">
    <w:altName w:val="Gisha"/>
    <w:panose1 w:val="020B0502040204020203"/>
    <w:charset w:val="B1"/>
    <w:family w:val="swiss"/>
    <w:pitch w:val="variable"/>
    <w:sig w:usb0="80000807" w:usb1="40000042" w:usb2="00000000" w:usb3="00000000" w:csb0="0000002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Y2sjQxMjYwMjE1NDFX0lEKTi0uzszPAykwqgUAlXKVGSwAAAA="/>
  </w:docVars>
  <w:rsids>
    <w:rsidRoot w:val="00F9264E"/>
    <w:rsid w:val="00061832"/>
    <w:rsid w:val="0008688F"/>
    <w:rsid w:val="000E252B"/>
    <w:rsid w:val="000E71E1"/>
    <w:rsid w:val="001339C7"/>
    <w:rsid w:val="00165C76"/>
    <w:rsid w:val="0017727A"/>
    <w:rsid w:val="00203D92"/>
    <w:rsid w:val="00291EFC"/>
    <w:rsid w:val="002A4408"/>
    <w:rsid w:val="002B70FF"/>
    <w:rsid w:val="002D12E4"/>
    <w:rsid w:val="002D2BC8"/>
    <w:rsid w:val="003461EE"/>
    <w:rsid w:val="003478FE"/>
    <w:rsid w:val="00370973"/>
    <w:rsid w:val="003B4296"/>
    <w:rsid w:val="0041688D"/>
    <w:rsid w:val="00452C54"/>
    <w:rsid w:val="00455F2D"/>
    <w:rsid w:val="004606BA"/>
    <w:rsid w:val="004B643A"/>
    <w:rsid w:val="004E2E47"/>
    <w:rsid w:val="0051472D"/>
    <w:rsid w:val="0059298B"/>
    <w:rsid w:val="005B2292"/>
    <w:rsid w:val="006008CD"/>
    <w:rsid w:val="00607542"/>
    <w:rsid w:val="00693689"/>
    <w:rsid w:val="006C1EC7"/>
    <w:rsid w:val="006F5A21"/>
    <w:rsid w:val="00796231"/>
    <w:rsid w:val="007B2B13"/>
    <w:rsid w:val="00826502"/>
    <w:rsid w:val="008511F6"/>
    <w:rsid w:val="00933275"/>
    <w:rsid w:val="009B22ED"/>
    <w:rsid w:val="009D54AD"/>
    <w:rsid w:val="009F3F8A"/>
    <w:rsid w:val="00A22502"/>
    <w:rsid w:val="00A72AC9"/>
    <w:rsid w:val="00AA6B25"/>
    <w:rsid w:val="00B03E1F"/>
    <w:rsid w:val="00B65E33"/>
    <w:rsid w:val="00C1132D"/>
    <w:rsid w:val="00C14146"/>
    <w:rsid w:val="00C14D8D"/>
    <w:rsid w:val="00C21A6A"/>
    <w:rsid w:val="00C21EC2"/>
    <w:rsid w:val="00CF0633"/>
    <w:rsid w:val="00E1517B"/>
    <w:rsid w:val="00E46B83"/>
    <w:rsid w:val="00E95F56"/>
    <w:rsid w:val="00EF05BA"/>
    <w:rsid w:val="00F3127F"/>
    <w:rsid w:val="00F5054E"/>
    <w:rsid w:val="00F51972"/>
    <w:rsid w:val="00F524B0"/>
    <w:rsid w:val="00F9183B"/>
    <w:rsid w:val="00F9264E"/>
    <w:rsid w:val="00FE324D"/>
    <w:rsid w:val="00FE42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6453CC"/>
  <w15:chartTrackingRefBased/>
  <w15:docId w15:val="{31DE7955-041D-4A1A-A788-6754485F95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Gisha" w:eastAsiaTheme="minorHAnsi" w:hAnsi="Gisha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84555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011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2</TotalTime>
  <Pages>1</Pages>
  <Words>291</Words>
  <Characters>1665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lliam Pembleton</dc:creator>
  <cp:keywords/>
  <dc:description/>
  <cp:lastModifiedBy>William Pembleton</cp:lastModifiedBy>
  <cp:revision>15</cp:revision>
  <dcterms:created xsi:type="dcterms:W3CDTF">2018-10-06T19:57:00Z</dcterms:created>
  <dcterms:modified xsi:type="dcterms:W3CDTF">2018-10-07T16:17:00Z</dcterms:modified>
</cp:coreProperties>
</file>